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Huub</w:t>
      </w:r>
      <w:r>
        <w:t xml:space="preserve"> </w:t>
      </w:r>
      <w:r>
        <w:t xml:space="preserve">Hoofs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April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so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d6b8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Huub Hoofs</dc:creator>
  <dcterms:created xsi:type="dcterms:W3CDTF">2016-04-29</dcterms:created>
  <dcterms:modified xsi:type="dcterms:W3CDTF">2016-04-29</dcterms:modified>
</cp:coreProperties>
</file>